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CF1F6" w14:textId="3113C5E7" w:rsidR="00692E5B" w:rsidRDefault="002A4A48" w:rsidP="00162C6D">
      <w:r>
        <w:t>Course: IS312 – Web Design and Programming</w:t>
      </w:r>
    </w:p>
    <w:p w14:paraId="1F2ED882" w14:textId="3322A9CF" w:rsidR="002A4A48" w:rsidRDefault="002A4A48">
      <w:r>
        <w:t>Quarter: Fall 2022</w:t>
      </w:r>
    </w:p>
    <w:p w14:paraId="4EAA181D" w14:textId="74F9C082" w:rsidR="002A4A48" w:rsidRDefault="002A4A48">
      <w:r>
        <w:t>Trevor Sparks</w:t>
      </w:r>
    </w:p>
    <w:p w14:paraId="5B974552" w14:textId="542D30A0" w:rsidR="00A91414" w:rsidRDefault="002A4A48" w:rsidP="00E871E8">
      <w:pPr>
        <w:rPr>
          <w:b/>
          <w:bCs/>
        </w:rPr>
      </w:pPr>
      <w:r w:rsidRPr="002A4A48">
        <w:rPr>
          <w:b/>
          <w:bCs/>
        </w:rPr>
        <w:t>Task #1</w:t>
      </w:r>
    </w:p>
    <w:p w14:paraId="681FDC7C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Upper and lower limit set</w:t>
      </w:r>
    </w:p>
    <w:p w14:paraId="295A6AEC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D19A66"/>
          <w:sz w:val="21"/>
          <w:szCs w:val="21"/>
        </w:rPr>
        <w:t>upperLimit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D19A66"/>
          <w:sz w:val="21"/>
          <w:szCs w:val="21"/>
        </w:rPr>
        <w:t>21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CC4AC77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D19A66"/>
          <w:sz w:val="21"/>
          <w:szCs w:val="21"/>
        </w:rPr>
        <w:t>lowerLimit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701904B4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Initialization of userInput var</w:t>
      </w:r>
    </w:p>
    <w:p w14:paraId="0AD6656E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Input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:number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DFDE023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6F8C7AE0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Function to get user input</w:t>
      </w:r>
    </w:p>
    <w:p w14:paraId="7B52CD3F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61AFEF"/>
          <w:sz w:val="21"/>
          <w:szCs w:val="21"/>
        </w:rPr>
        <w:t>getUserInput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()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3298DD0D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535C6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Use prompt to prompt the user for input, and the number function to</w:t>
      </w:r>
    </w:p>
    <w:p w14:paraId="2D651C9B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535C6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convert the recived string to a numeber</w:t>
      </w:r>
    </w:p>
    <w:p w14:paraId="1B073AD5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userInput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61AFEF"/>
          <w:sz w:val="21"/>
          <w:szCs w:val="21"/>
        </w:rPr>
        <w:t>Number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535C69">
        <w:rPr>
          <w:rFonts w:ascii="Consolas" w:eastAsia="Times New Roman" w:hAnsi="Consolas" w:cs="Times New Roman"/>
          <w:color w:val="61AFEF"/>
          <w:sz w:val="21"/>
          <w:szCs w:val="21"/>
        </w:rPr>
        <w:t>prompt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535C69">
        <w:rPr>
          <w:rFonts w:ascii="Consolas" w:eastAsia="Times New Roman" w:hAnsi="Consolas" w:cs="Times New Roman"/>
          <w:color w:val="98C379"/>
          <w:sz w:val="21"/>
          <w:szCs w:val="21"/>
        </w:rPr>
        <w:t>'Please input a number between 1 and 20'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7F68ACA8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535C6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call the validate user function to make sure the user input a valid number</w:t>
      </w:r>
    </w:p>
    <w:p w14:paraId="6DB49A78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535C69">
        <w:rPr>
          <w:rFonts w:ascii="Consolas" w:eastAsia="Times New Roman" w:hAnsi="Consolas" w:cs="Times New Roman"/>
          <w:color w:val="61AFEF"/>
          <w:sz w:val="21"/>
          <w:szCs w:val="21"/>
        </w:rPr>
        <w:t>validateUserInput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(upperLimit, lowerLimit, userInput);</w:t>
      </w:r>
    </w:p>
    <w:p w14:paraId="4496EE19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535C6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Input;</w:t>
      </w:r>
    </w:p>
    <w:p w14:paraId="6D38FC56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3E35657B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2182EB70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function to validate user input. It checks to see if the users input is in between two</w:t>
      </w:r>
    </w:p>
    <w:p w14:paraId="368EF3AA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pre-specified values</w:t>
      </w:r>
    </w:p>
    <w:p w14:paraId="2526A1A4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61AFEF"/>
          <w:sz w:val="21"/>
          <w:szCs w:val="21"/>
        </w:rPr>
        <w:t>validateUserInput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(upperLimit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, lowerLimit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, userInput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5613E519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535C6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(userInput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&gt;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lowerLimit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&amp;&amp;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Input </w:t>
      </w:r>
      <w:r w:rsidRPr="00535C69">
        <w:rPr>
          <w:rFonts w:ascii="Consolas" w:eastAsia="Times New Roman" w:hAnsi="Consolas" w:cs="Times New Roman"/>
          <w:color w:val="56B6C2"/>
          <w:sz w:val="21"/>
          <w:szCs w:val="21"/>
        </w:rPr>
        <w:t>&lt;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pperLimit){</w:t>
      </w:r>
    </w:p>
    <w:p w14:paraId="5448C5B9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535C6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Input;</w:t>
      </w:r>
    </w:p>
    <w:p w14:paraId="06D63BA7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  <w:r w:rsidRPr="00535C69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63BB294B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        console.</w:t>
      </w:r>
      <w:r w:rsidRPr="00535C69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535C69">
        <w:rPr>
          <w:rFonts w:ascii="Consolas" w:eastAsia="Times New Roman" w:hAnsi="Consolas" w:cs="Times New Roman"/>
          <w:color w:val="98C379"/>
          <w:sz w:val="21"/>
          <w:szCs w:val="21"/>
        </w:rPr>
        <w:t>"The number is too high or too low"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1E2C01DB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535C69">
        <w:rPr>
          <w:rFonts w:ascii="Consolas" w:eastAsia="Times New Roman" w:hAnsi="Consolas" w:cs="Times New Roman"/>
          <w:color w:val="61AFEF"/>
          <w:sz w:val="21"/>
          <w:szCs w:val="21"/>
        </w:rPr>
        <w:t>getUserInput</w:t>
      </w: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</w:p>
    <w:p w14:paraId="194FFFB5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2D1191BB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35C69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161077A5" w14:textId="77777777" w:rsidR="00535C69" w:rsidRPr="00535C69" w:rsidRDefault="00535C69" w:rsidP="00535C6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341C9D67" w14:textId="77777777" w:rsidR="00E871E8" w:rsidRDefault="00E871E8" w:rsidP="00E871E8">
      <w:pPr>
        <w:rPr>
          <w:b/>
          <w:bCs/>
        </w:rPr>
      </w:pPr>
    </w:p>
    <w:p w14:paraId="5705050D" w14:textId="77777777" w:rsidR="004275CF" w:rsidRDefault="004275CF" w:rsidP="00E871E8">
      <w:pPr>
        <w:rPr>
          <w:b/>
          <w:bCs/>
        </w:rPr>
      </w:pPr>
    </w:p>
    <w:p w14:paraId="684382C1" w14:textId="77777777" w:rsidR="004275CF" w:rsidRDefault="004275CF" w:rsidP="00E871E8">
      <w:pPr>
        <w:rPr>
          <w:b/>
          <w:bCs/>
        </w:rPr>
      </w:pPr>
    </w:p>
    <w:p w14:paraId="6006F4C2" w14:textId="77777777" w:rsidR="004275CF" w:rsidRDefault="004275CF" w:rsidP="00E871E8">
      <w:pPr>
        <w:rPr>
          <w:b/>
          <w:bCs/>
        </w:rPr>
      </w:pPr>
    </w:p>
    <w:p w14:paraId="475400C9" w14:textId="77777777" w:rsidR="004275CF" w:rsidRDefault="004275CF" w:rsidP="00E871E8">
      <w:pPr>
        <w:rPr>
          <w:b/>
          <w:bCs/>
        </w:rPr>
      </w:pPr>
    </w:p>
    <w:p w14:paraId="5DADD731" w14:textId="77777777" w:rsidR="004275CF" w:rsidRPr="00E871E8" w:rsidRDefault="004275CF" w:rsidP="00E871E8">
      <w:pPr>
        <w:rPr>
          <w:b/>
          <w:bCs/>
        </w:rPr>
      </w:pPr>
    </w:p>
    <w:p w14:paraId="15ACC4AB" w14:textId="12E6511F" w:rsidR="001F2724" w:rsidRDefault="001F2724">
      <w:pPr>
        <w:rPr>
          <w:b/>
          <w:bCs/>
        </w:rPr>
      </w:pPr>
      <w:r w:rsidRPr="001F2724">
        <w:rPr>
          <w:b/>
          <w:bCs/>
        </w:rPr>
        <w:lastRenderedPageBreak/>
        <w:t>Task #2</w:t>
      </w:r>
      <w:r w:rsidR="00535C69">
        <w:rPr>
          <w:b/>
          <w:bCs/>
        </w:rPr>
        <w:t>:</w:t>
      </w:r>
    </w:p>
    <w:p w14:paraId="4F13DB65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Task 2 function</w:t>
      </w:r>
    </w:p>
    <w:p w14:paraId="47D4872F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61AFEF"/>
          <w:sz w:val="21"/>
          <w:szCs w:val="21"/>
        </w:rPr>
        <w:t>someFunction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(p1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, p2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:number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3F52F994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(p1 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&lt;=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6D3D84FF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2;</w:t>
      </w:r>
    </w:p>
    <w:p w14:paraId="6C24097E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3D8D257A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p2 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1 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*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2;</w:t>
      </w:r>
    </w:p>
    <w:p w14:paraId="6AE39927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        p1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--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8775339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61AFEF"/>
          <w:sz w:val="21"/>
          <w:szCs w:val="21"/>
        </w:rPr>
        <w:t>someFunction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(p1,p2);</w:t>
      </w:r>
    </w:p>
    <w:p w14:paraId="54C07478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7640F35C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} </w:t>
      </w:r>
    </w:p>
    <w:p w14:paraId="34C51379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5453A7E2" w14:textId="77777777" w:rsidR="00535C69" w:rsidRPr="001F2724" w:rsidRDefault="00535C69">
      <w:pPr>
        <w:rPr>
          <w:b/>
          <w:bCs/>
        </w:rPr>
      </w:pPr>
    </w:p>
    <w:p w14:paraId="2AE49FAD" w14:textId="78B99B31" w:rsidR="001F2724" w:rsidRPr="001F2724" w:rsidRDefault="001F2724">
      <w:pPr>
        <w:rPr>
          <w:b/>
          <w:bCs/>
        </w:rPr>
      </w:pPr>
      <w:r w:rsidRPr="001F2724">
        <w:rPr>
          <w:b/>
          <w:bCs/>
        </w:rPr>
        <w:t>Task #3</w:t>
      </w:r>
    </w:p>
    <w:p w14:paraId="2F948653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recursive function to calculate the Fibonacci sequence at the user specified index</w:t>
      </w:r>
    </w:p>
    <w:p w14:paraId="6FF1F3A5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61AFEF"/>
          <w:sz w:val="21"/>
          <w:szCs w:val="21"/>
        </w:rPr>
        <w:t>calcFibb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(input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:number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301CE473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(input 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===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5F74CBA5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EB557CE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(input 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===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2DF62BAA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7F5EA94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10351718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4275CF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275CF">
        <w:rPr>
          <w:rFonts w:ascii="Consolas" w:eastAsia="Times New Roman" w:hAnsi="Consolas" w:cs="Times New Roman"/>
          <w:color w:val="61AFEF"/>
          <w:sz w:val="21"/>
          <w:szCs w:val="21"/>
        </w:rPr>
        <w:t>calcFibb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(input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-</w:t>
      </w:r>
      <w:r w:rsidRPr="004275CF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+</w:t>
      </w:r>
      <w:r w:rsidRPr="004275CF">
        <w:rPr>
          <w:rFonts w:ascii="Consolas" w:eastAsia="Times New Roman" w:hAnsi="Consolas" w:cs="Times New Roman"/>
          <w:color w:val="61AFEF"/>
          <w:sz w:val="21"/>
          <w:szCs w:val="21"/>
        </w:rPr>
        <w:t>calcFibb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(input</w:t>
      </w:r>
      <w:r w:rsidRPr="004275CF">
        <w:rPr>
          <w:rFonts w:ascii="Consolas" w:eastAsia="Times New Roman" w:hAnsi="Consolas" w:cs="Times New Roman"/>
          <w:color w:val="56B6C2"/>
          <w:sz w:val="21"/>
          <w:szCs w:val="21"/>
        </w:rPr>
        <w:t>-</w:t>
      </w:r>
      <w:r w:rsidRPr="004275CF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5FC3B9B3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72B7FAE4" w14:textId="77777777" w:rsidR="004275CF" w:rsidRPr="004275CF" w:rsidRDefault="004275CF" w:rsidP="004275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275CF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293F1013" w14:textId="77777777" w:rsidR="001F2724" w:rsidRPr="001F2724" w:rsidRDefault="001F2724" w:rsidP="001F27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6FC70589" w14:textId="700E98BA" w:rsidR="001F2724" w:rsidRDefault="00032922">
      <w:pPr>
        <w:rPr>
          <w:b/>
          <w:bCs/>
        </w:rPr>
      </w:pPr>
      <w:r w:rsidRPr="00032922">
        <w:rPr>
          <w:b/>
          <w:bCs/>
        </w:rPr>
        <w:t>Task #4</w:t>
      </w:r>
      <w:r>
        <w:rPr>
          <w:b/>
          <w:bCs/>
        </w:rPr>
        <w:t>:</w:t>
      </w:r>
    </w:p>
    <w:p w14:paraId="348E4FE2" w14:textId="5B541717" w:rsidR="00032922" w:rsidRDefault="006B0FC2">
      <w:r>
        <w:t xml:space="preserve">After talking with you on Monday to discuss this programming assignment, I felt like I started to make really good progress. </w:t>
      </w:r>
      <w:r w:rsidR="00BB2C21">
        <w:t xml:space="preserve">Originally, I believed that the reason I was unable to complete the assignment was because I saved it to for last minute, but the truth was that I really did not understand recursion at all. After we met and talked through what recursion actually was, </w:t>
      </w:r>
      <w:r w:rsidR="00187DBA">
        <w:t>the code seemed to fall into place.</w:t>
      </w:r>
    </w:p>
    <w:p w14:paraId="4406AD90" w14:textId="08C1FEFB" w:rsidR="00187DBA" w:rsidRDefault="00187DBA">
      <w:r>
        <w:t xml:space="preserve">The biggest problem that I ran into this week was outputting the information that I received from the functions I wrote to a webpage. </w:t>
      </w:r>
      <w:r w:rsidR="003016A0">
        <w:t>Originally my HTML page looked like this:</w:t>
      </w:r>
    </w:p>
    <w:p w14:paraId="7A90DD0D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lt;!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DOCTYPE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html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227D2B11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html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lang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en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36EA0205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head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4A5C414C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charset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UTF-8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5041E563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http-equiv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X-UA-Compatible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content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IE=edge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0B09EC92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name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viewport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content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width=device-width, initial-scale=1.0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6C55C35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title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PE05 - Trevor Sparks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title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2C6F1574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script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type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text/javascript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src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PE05.js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script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3C96BF75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lastRenderedPageBreak/>
        <w:t>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head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7E3BCDCE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body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57536407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h1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Click the button to perform calculations and get user input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h1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353134B0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button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onclick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0A1973">
        <w:rPr>
          <w:rFonts w:ascii="Consolas" w:eastAsia="Times New Roman" w:hAnsi="Consolas" w:cs="Times New Roman"/>
          <w:color w:val="61AFEF"/>
          <w:sz w:val="21"/>
          <w:szCs w:val="21"/>
        </w:rPr>
        <w:t>whenTheButtonIsClicked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Click me!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button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3BBF1D1A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p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id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userInput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The user input: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p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2DCC4E21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p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id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task2FunctionAnswer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Task 2 function answer: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p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1DE201B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p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A1973">
        <w:rPr>
          <w:rFonts w:ascii="Consolas" w:eastAsia="Times New Roman" w:hAnsi="Consolas" w:cs="Times New Roman"/>
          <w:color w:val="D19A66"/>
          <w:sz w:val="21"/>
          <w:szCs w:val="21"/>
        </w:rPr>
        <w:t>id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0A1973">
        <w:rPr>
          <w:rFonts w:ascii="Consolas" w:eastAsia="Times New Roman" w:hAnsi="Consolas" w:cs="Times New Roman"/>
          <w:color w:val="98C379"/>
          <w:sz w:val="21"/>
          <w:szCs w:val="21"/>
        </w:rPr>
        <w:t>"calcedFib"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The Fibonacci value and the users input index: 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p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18276AA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body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550F1CD7" w14:textId="77777777" w:rsidR="000A1973" w:rsidRPr="000A1973" w:rsidRDefault="000A1973" w:rsidP="000A19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0A1973">
        <w:rPr>
          <w:rFonts w:ascii="Consolas" w:eastAsia="Times New Roman" w:hAnsi="Consolas" w:cs="Times New Roman"/>
          <w:color w:val="E06C75"/>
          <w:sz w:val="21"/>
          <w:szCs w:val="21"/>
        </w:rPr>
        <w:t>html</w:t>
      </w:r>
      <w:r w:rsidRPr="000A1973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7AFAFB93" w14:textId="77777777" w:rsidR="006122BF" w:rsidRDefault="006122BF"/>
    <w:p w14:paraId="6569459B" w14:textId="0DD6B7AD" w:rsidR="000A1973" w:rsidRDefault="000A1973">
      <w:r>
        <w:t xml:space="preserve">If you look in the body, the </w:t>
      </w:r>
      <w:r w:rsidR="00B255BC">
        <w:t>paragraph</w:t>
      </w:r>
      <w:r>
        <w:t xml:space="preserve"> elements all have different ids, I tried to edit the </w:t>
      </w:r>
      <w:r w:rsidR="00580D51">
        <w:t xml:space="preserve">inner text of these elements, but all that happened is that I removed the text that was there, and replaced it with the value of the function. For example, for the paragraph tag with the id userInput, </w:t>
      </w:r>
      <w:r w:rsidR="00930482">
        <w:t>the inner text was “The user input: ”, but after I tried to edit it, it simply became the value of the user input.</w:t>
      </w:r>
    </w:p>
    <w:p w14:paraId="010B31CA" w14:textId="1C994B57" w:rsidR="00930482" w:rsidRDefault="00930482">
      <w:r>
        <w:t>To fix this problem I changed the</w:t>
      </w:r>
      <w:r w:rsidR="00805EE2">
        <w:t xml:space="preserve"> HTML code</w:t>
      </w:r>
      <w:r w:rsidR="00BA3339">
        <w:t>:</w:t>
      </w:r>
    </w:p>
    <w:p w14:paraId="233AE0E0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lt;!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DOCTYPE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html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24D1ACA5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html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lang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en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AD9036B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head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264F2AC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charset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UTF-8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45BE58F2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http-equiv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X-UA-Compatible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content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IE=edge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3267190D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name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viewport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content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width=device-width, initial-scale=1.0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3838D918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title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PE05 - Trevor Sparks&lt;/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title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77ED5198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script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type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text/javascript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src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PE05.js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&lt;/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script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6660394A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head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482BC81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body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76865490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h1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Click the button to perform calculations and get user input&lt;/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h1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A66FEE4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button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onclick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BA3339">
        <w:rPr>
          <w:rFonts w:ascii="Consolas" w:eastAsia="Times New Roman" w:hAnsi="Consolas" w:cs="Times New Roman"/>
          <w:color w:val="61AFEF"/>
          <w:sz w:val="21"/>
          <w:szCs w:val="21"/>
        </w:rPr>
        <w:t>whenTheButtonIsClicked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Click me!&lt;/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button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7C4D3DED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   &lt;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div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A3339">
        <w:rPr>
          <w:rFonts w:ascii="Consolas" w:eastAsia="Times New Roman" w:hAnsi="Consolas" w:cs="Times New Roman"/>
          <w:color w:val="D19A66"/>
          <w:sz w:val="21"/>
          <w:szCs w:val="21"/>
        </w:rPr>
        <w:t>id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BA3339">
        <w:rPr>
          <w:rFonts w:ascii="Consolas" w:eastAsia="Times New Roman" w:hAnsi="Consolas" w:cs="Times New Roman"/>
          <w:color w:val="98C379"/>
          <w:sz w:val="21"/>
          <w:szCs w:val="21"/>
        </w:rPr>
        <w:t>"output"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&lt;/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div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 xml:space="preserve">&gt; </w:t>
      </w:r>
    </w:p>
    <w:p w14:paraId="3A4DA9C7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body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50771AB9" w14:textId="77777777" w:rsidR="00BA3339" w:rsidRPr="00BA3339" w:rsidRDefault="00BA3339" w:rsidP="00BA33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BA3339">
        <w:rPr>
          <w:rFonts w:ascii="Consolas" w:eastAsia="Times New Roman" w:hAnsi="Consolas" w:cs="Times New Roman"/>
          <w:color w:val="E06C75"/>
          <w:sz w:val="21"/>
          <w:szCs w:val="21"/>
        </w:rPr>
        <w:t>html</w:t>
      </w:r>
      <w:r w:rsidRPr="00BA333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5DED0F60" w14:textId="77777777" w:rsidR="00BA3339" w:rsidRDefault="00BA3339"/>
    <w:p w14:paraId="46892C1A" w14:textId="31E6F8B2" w:rsidR="005C1C9A" w:rsidRDefault="00BA3339">
      <w:r>
        <w:t xml:space="preserve">I created a div element </w:t>
      </w:r>
      <w:r w:rsidR="00E4458F">
        <w:t xml:space="preserve">and then used </w:t>
      </w:r>
      <w:r w:rsidR="005C1C9A">
        <w:t xml:space="preserve">my TypeScript code to populate the inner HTML of that div element as </w:t>
      </w:r>
      <w:r w:rsidR="00B9521B">
        <w:t>follows</w:t>
      </w:r>
      <w:r w:rsidR="005C1C9A">
        <w:t>:</w:t>
      </w:r>
    </w:p>
    <w:p w14:paraId="0A0B53EF" w14:textId="5F852FCD" w:rsidR="00B9521B" w:rsidRPr="00B9521B" w:rsidRDefault="00B9521B" w:rsidP="00B952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9521B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 xml:space="preserve"> outputHTML </w:t>
      </w:r>
      <w:r w:rsidRPr="00B9521B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 xml:space="preserve"> document.</w:t>
      </w:r>
      <w:r w:rsidRPr="00B9521B">
        <w:rPr>
          <w:rFonts w:ascii="Consolas" w:eastAsia="Times New Roman" w:hAnsi="Consolas" w:cs="Times New Roman"/>
          <w:color w:val="61AFEF"/>
          <w:sz w:val="21"/>
          <w:szCs w:val="21"/>
        </w:rPr>
        <w:t>getElementById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B9521B">
        <w:rPr>
          <w:rFonts w:ascii="Consolas" w:eastAsia="Times New Roman" w:hAnsi="Consolas" w:cs="Times New Roman"/>
          <w:color w:val="98C379"/>
          <w:sz w:val="21"/>
          <w:szCs w:val="21"/>
        </w:rPr>
        <w:t>'output'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6F9FB21E" w14:textId="40638D26" w:rsidR="00B9521B" w:rsidRPr="00B9521B" w:rsidRDefault="00B9521B" w:rsidP="00B952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>outputHTML.</w:t>
      </w:r>
      <w:r w:rsidRPr="00B9521B">
        <w:rPr>
          <w:rFonts w:ascii="Consolas" w:eastAsia="Times New Roman" w:hAnsi="Consolas" w:cs="Times New Roman"/>
          <w:color w:val="E06C75"/>
          <w:sz w:val="21"/>
          <w:szCs w:val="21"/>
        </w:rPr>
        <w:t>innerHTML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9521B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B9521B">
        <w:rPr>
          <w:rFonts w:ascii="Consolas" w:eastAsia="Times New Roman" w:hAnsi="Consolas" w:cs="Times New Roman"/>
          <w:color w:val="98C379"/>
          <w:sz w:val="21"/>
          <w:szCs w:val="21"/>
        </w:rPr>
        <w:t xml:space="preserve">`&lt;p&gt;The user input: </w:t>
      </w:r>
      <w:r w:rsidRPr="00B9521B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r w:rsidRPr="00B9521B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B9521B">
        <w:rPr>
          <w:rFonts w:ascii="Consolas" w:eastAsia="Times New Roman" w:hAnsi="Consolas" w:cs="Times New Roman"/>
          <w:color w:val="98C379"/>
          <w:sz w:val="21"/>
          <w:szCs w:val="21"/>
        </w:rPr>
        <w:t>&lt;/p&gt;</w:t>
      </w:r>
    </w:p>
    <w:p w14:paraId="5C810EE0" w14:textId="5DB06AA3" w:rsidR="00B9521B" w:rsidRPr="00B9521B" w:rsidRDefault="00B9521B" w:rsidP="00B952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B9521B">
        <w:rPr>
          <w:rFonts w:ascii="Consolas" w:eastAsia="Times New Roman" w:hAnsi="Consolas" w:cs="Times New Roman"/>
          <w:color w:val="98C379"/>
          <w:sz w:val="21"/>
          <w:szCs w:val="21"/>
        </w:rPr>
        <w:t xml:space="preserve">                        &lt;p&gt;Task 2 function answer: </w:t>
      </w:r>
      <w:r w:rsidRPr="00B9521B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>task2FunctionAnswer</w:t>
      </w:r>
      <w:r w:rsidRPr="00B9521B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B9521B">
        <w:rPr>
          <w:rFonts w:ascii="Consolas" w:eastAsia="Times New Roman" w:hAnsi="Consolas" w:cs="Times New Roman"/>
          <w:color w:val="98C379"/>
          <w:sz w:val="21"/>
          <w:szCs w:val="21"/>
        </w:rPr>
        <w:t>&lt;/p&gt;</w:t>
      </w:r>
    </w:p>
    <w:p w14:paraId="52F919DE" w14:textId="77777777" w:rsidR="00B9521B" w:rsidRDefault="00B9521B" w:rsidP="00B952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98C379"/>
          <w:sz w:val="21"/>
          <w:szCs w:val="21"/>
        </w:rPr>
      </w:pPr>
      <w:r w:rsidRPr="00B9521B">
        <w:rPr>
          <w:rFonts w:ascii="Consolas" w:eastAsia="Times New Roman" w:hAnsi="Consolas" w:cs="Times New Roman"/>
          <w:color w:val="98C379"/>
          <w:sz w:val="21"/>
          <w:szCs w:val="21"/>
        </w:rPr>
        <w:t xml:space="preserve">                        &lt;p&gt;The value of the Fibonacci sequence at the </w:t>
      </w:r>
      <w:r>
        <w:rPr>
          <w:rFonts w:ascii="Consolas" w:eastAsia="Times New Roman" w:hAnsi="Consolas" w:cs="Times New Roman"/>
          <w:color w:val="98C379"/>
          <w:sz w:val="21"/>
          <w:szCs w:val="21"/>
        </w:rPr>
        <w:t xml:space="preserve"> </w:t>
      </w:r>
    </w:p>
    <w:p w14:paraId="5E248974" w14:textId="26937D34" w:rsidR="00B9521B" w:rsidRPr="00B9521B" w:rsidRDefault="00B9521B" w:rsidP="00B952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>
        <w:rPr>
          <w:rFonts w:ascii="Consolas" w:eastAsia="Times New Roman" w:hAnsi="Consolas" w:cs="Times New Roman"/>
          <w:color w:val="98C379"/>
          <w:sz w:val="21"/>
          <w:szCs w:val="21"/>
        </w:rPr>
        <w:t xml:space="preserve">                           </w:t>
      </w:r>
      <w:r w:rsidRPr="00B9521B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r w:rsidRPr="00B9521B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B9521B">
        <w:rPr>
          <w:rFonts w:ascii="Consolas" w:eastAsia="Times New Roman" w:hAnsi="Consolas" w:cs="Times New Roman"/>
          <w:color w:val="98C379"/>
          <w:sz w:val="21"/>
          <w:szCs w:val="21"/>
        </w:rPr>
        <w:t xml:space="preserve"> position is </w:t>
      </w:r>
      <w:r w:rsidRPr="00B9521B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>calcedFib</w:t>
      </w:r>
      <w:r w:rsidRPr="00B9521B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B9521B">
        <w:rPr>
          <w:rFonts w:ascii="Consolas" w:eastAsia="Times New Roman" w:hAnsi="Consolas" w:cs="Times New Roman"/>
          <w:color w:val="98C379"/>
          <w:sz w:val="21"/>
          <w:szCs w:val="21"/>
        </w:rPr>
        <w:t>&lt;/p&gt;`</w:t>
      </w:r>
      <w:r w:rsidRPr="00B9521B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65632D7" w14:textId="77777777" w:rsidR="005C1C9A" w:rsidRDefault="005C1C9A"/>
    <w:p w14:paraId="0E7DB2D2" w14:textId="0E247EE1" w:rsidR="00B9521B" w:rsidRDefault="00B9521B">
      <w:r>
        <w:t>I am not sure if this the best way to output data to an HTML page, but it work</w:t>
      </w:r>
      <w:r w:rsidR="00471971">
        <w:t>. My full HTML and TS code is below:</w:t>
      </w:r>
    </w:p>
    <w:p w14:paraId="275A6C6E" w14:textId="675B6116" w:rsidR="00471971" w:rsidRDefault="00471971">
      <w:r>
        <w:lastRenderedPageBreak/>
        <w:t>Index.html</w:t>
      </w:r>
    </w:p>
    <w:p w14:paraId="2829F82C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lt;!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DOCTYPE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html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6D227105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html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lang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en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5D56C021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head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6415A0CE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charset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UTF-8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2CC6F17A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http-equiv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X-UA-Compatible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content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IE=edge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672AABB6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name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viewport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content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width=device-width, initial-scale=1.0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6B0A4F83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title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PE05 - Trevor Sparks&lt;/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title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05995219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script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type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text/javascript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src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PE05.js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&lt;/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script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65EF4626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head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2762FB12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body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B469E29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h1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Click the button to perform calculations and get user input&lt;/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h1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7F2E3C58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button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onclick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471971">
        <w:rPr>
          <w:rFonts w:ascii="Consolas" w:eastAsia="Times New Roman" w:hAnsi="Consolas" w:cs="Times New Roman"/>
          <w:color w:val="61AFEF"/>
          <w:sz w:val="21"/>
          <w:szCs w:val="21"/>
        </w:rPr>
        <w:t>whenTheButtonIsClicked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Click me!&lt;/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button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2BCDF7AD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   &lt;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div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71971">
        <w:rPr>
          <w:rFonts w:ascii="Consolas" w:eastAsia="Times New Roman" w:hAnsi="Consolas" w:cs="Times New Roman"/>
          <w:color w:val="D19A66"/>
          <w:sz w:val="21"/>
          <w:szCs w:val="21"/>
        </w:rPr>
        <w:t>id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471971">
        <w:rPr>
          <w:rFonts w:ascii="Consolas" w:eastAsia="Times New Roman" w:hAnsi="Consolas" w:cs="Times New Roman"/>
          <w:color w:val="98C379"/>
          <w:sz w:val="21"/>
          <w:szCs w:val="21"/>
        </w:rPr>
        <w:t>"output"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&lt;/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div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 xml:space="preserve">&gt; </w:t>
      </w:r>
    </w:p>
    <w:p w14:paraId="17A37D7E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body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761215D9" w14:textId="77777777" w:rsidR="00471971" w:rsidRPr="00471971" w:rsidRDefault="00471971" w:rsidP="004719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471971">
        <w:rPr>
          <w:rFonts w:ascii="Consolas" w:eastAsia="Times New Roman" w:hAnsi="Consolas" w:cs="Times New Roman"/>
          <w:color w:val="E06C75"/>
          <w:sz w:val="21"/>
          <w:szCs w:val="21"/>
        </w:rPr>
        <w:t>html</w:t>
      </w:r>
      <w:r w:rsidRPr="00471971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6CA0923B" w14:textId="77777777" w:rsidR="00471971" w:rsidRDefault="00471971"/>
    <w:p w14:paraId="53C46174" w14:textId="6CAAF899" w:rsidR="00471971" w:rsidRDefault="00063DCC">
      <w:r>
        <w:t>PE05</w:t>
      </w:r>
      <w:r w:rsidR="00471971">
        <w:t>.ts</w:t>
      </w:r>
    </w:p>
    <w:p w14:paraId="6C9D1BCA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Upper and lower limit set</w:t>
      </w:r>
    </w:p>
    <w:p w14:paraId="6240078C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upperLimit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21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D6E66BE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lowerLimit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F685B8B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Initialization of userInput var</w:t>
      </w:r>
    </w:p>
    <w:p w14:paraId="018CB925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Input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EA76529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6E08985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Function to get user input</w:t>
      </w:r>
    </w:p>
    <w:p w14:paraId="2F089E6E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getUserInpu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)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78B29B5A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Use prompt to prompt the user for input, and the number function to</w:t>
      </w:r>
    </w:p>
    <w:p w14:paraId="76FED124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convert the recived string to a numeber</w:t>
      </w:r>
    </w:p>
    <w:p w14:paraId="28AA3F40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userInput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promp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>'Please input a number between 1 and 20'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264946C1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call the validate user function to make sure the user input a valid number</w:t>
      </w:r>
    </w:p>
    <w:p w14:paraId="642C1F0C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validateUserInpu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upperLimit, lowerLimit, userInput);</w:t>
      </w:r>
    </w:p>
    <w:p w14:paraId="0BAFED66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Input;</w:t>
      </w:r>
    </w:p>
    <w:p w14:paraId="773313F4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7D9176CA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50872D07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function to validate user input. It checks to see if the users input is in between two</w:t>
      </w:r>
    </w:p>
    <w:p w14:paraId="6CD732F1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pre-specified values</w:t>
      </w:r>
    </w:p>
    <w:p w14:paraId="16CA39BF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validateUserInpu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upperLimit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, lowerLimit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, userInput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671600F8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(userInput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&gt;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lowerLimit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&amp;&amp;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Input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&lt;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pperLimit){</w:t>
      </w:r>
    </w:p>
    <w:p w14:paraId="523006DB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Input;</w:t>
      </w:r>
    </w:p>
    <w:p w14:paraId="1783D475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377A3843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    console.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>"The number is too high or too low"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66CD3F2D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lastRenderedPageBreak/>
        <w:t xml:space="preserve">       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getUserInpu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</w:p>
    <w:p w14:paraId="6AFD7D35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19B94E9F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7509E0AE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6FD78E3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Task 2 function</w:t>
      </w:r>
    </w:p>
    <w:p w14:paraId="151351BE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someFunctio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p1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, p2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21339F1F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(p1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&lt;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546C2B79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2;</w:t>
      </w:r>
    </w:p>
    <w:p w14:paraId="54CC982C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47F6BA4F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p2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1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*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2;</w:t>
      </w:r>
    </w:p>
    <w:p w14:paraId="5F5638DF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    p1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--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9D0AA7E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someFunctio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p1,p2);</w:t>
      </w:r>
    </w:p>
    <w:p w14:paraId="25295155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3D21EE24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} </w:t>
      </w:r>
    </w:p>
    <w:p w14:paraId="59B9A0C3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1592FD5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recursive function to calculate the Fibonacci sequence at the user specified index</w:t>
      </w:r>
    </w:p>
    <w:p w14:paraId="158CD3CD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calcFibb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input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:number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56A615A5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(input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=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3C99414B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E6AB8BB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(input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=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{</w:t>
      </w:r>
    </w:p>
    <w:p w14:paraId="3F3DB9A5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E07D55E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4D915C9A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calcFibb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input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-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+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calcFibb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input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-</w:t>
      </w:r>
      <w:r w:rsidRPr="00063DCC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5C9A5789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281D0993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7D0507F8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50F9E71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// funciton to call the get user function, calculate the other </w:t>
      </w:r>
    </w:p>
    <w:p w14:paraId="033E3DE1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necessary numbers, and output HTML to the webpage</w:t>
      </w:r>
    </w:p>
    <w:p w14:paraId="05D898A3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whenTheButtonIsClicked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){</w:t>
      </w:r>
    </w:p>
    <w:p w14:paraId="61646C06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getUserInpu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</w:p>
    <w:p w14:paraId="64910599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task2FunctionAnswer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someFunction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userInput, userInput);</w:t>
      </w:r>
    </w:p>
    <w:p w14:paraId="2A90B0ED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calcedFib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calcFibb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userInput);</w:t>
      </w:r>
    </w:p>
    <w:p w14:paraId="0BE02E9F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63DCC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outputHTML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document.</w:t>
      </w:r>
      <w:r w:rsidRPr="00063DCC">
        <w:rPr>
          <w:rFonts w:ascii="Consolas" w:eastAsia="Times New Roman" w:hAnsi="Consolas" w:cs="Times New Roman"/>
          <w:color w:val="61AFEF"/>
          <w:sz w:val="21"/>
          <w:szCs w:val="21"/>
        </w:rPr>
        <w:t>getElementById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>'output'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326937EB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    outputHTML.</w:t>
      </w:r>
      <w:r w:rsidRPr="00063DCC">
        <w:rPr>
          <w:rFonts w:ascii="Consolas" w:eastAsia="Times New Roman" w:hAnsi="Consolas" w:cs="Times New Roman"/>
          <w:color w:val="E06C75"/>
          <w:sz w:val="21"/>
          <w:szCs w:val="21"/>
        </w:rPr>
        <w:t>innerHTML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 xml:space="preserve">`&lt;p&gt;The user input: </w:t>
      </w:r>
      <w:r w:rsidRPr="00063DCC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r w:rsidRPr="00063DCC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>&lt;/p&gt;</w:t>
      </w:r>
    </w:p>
    <w:p w14:paraId="09930805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 xml:space="preserve">                            &lt;p&gt;Task 2 function answer: </w:t>
      </w:r>
      <w:r w:rsidRPr="00063DCC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task2FunctionAnswer</w:t>
      </w:r>
      <w:r w:rsidRPr="00063DCC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>&lt;/p&gt;</w:t>
      </w:r>
    </w:p>
    <w:p w14:paraId="68A74C87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 xml:space="preserve">                            &lt;p&gt;The value of the Fibonacci sequence at the </w:t>
      </w:r>
      <w:r w:rsidRPr="00063DCC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r w:rsidRPr="00063DCC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 xml:space="preserve"> position is </w:t>
      </w:r>
      <w:r w:rsidRPr="00063DCC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calcedFib</w:t>
      </w:r>
      <w:r w:rsidRPr="00063DCC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063DCC">
        <w:rPr>
          <w:rFonts w:ascii="Consolas" w:eastAsia="Times New Roman" w:hAnsi="Consolas" w:cs="Times New Roman"/>
          <w:color w:val="98C379"/>
          <w:sz w:val="21"/>
          <w:szCs w:val="21"/>
        </w:rPr>
        <w:t>&lt;/p&gt;`</w:t>
      </w: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752FD764" w14:textId="77777777" w:rsidR="00063DCC" w:rsidRPr="00063DCC" w:rsidRDefault="00063DCC" w:rsidP="00063DC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63DCC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345C5FF4" w14:textId="77777777" w:rsidR="00471971" w:rsidRPr="00032922" w:rsidRDefault="00471971"/>
    <w:sectPr w:rsidR="00471971" w:rsidRPr="000329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1AD35" w14:textId="77777777" w:rsidR="00C951AC" w:rsidRDefault="00C951AC" w:rsidP="00032922">
      <w:pPr>
        <w:spacing w:after="0" w:line="240" w:lineRule="auto"/>
      </w:pPr>
      <w:r>
        <w:separator/>
      </w:r>
    </w:p>
  </w:endnote>
  <w:endnote w:type="continuationSeparator" w:id="0">
    <w:p w14:paraId="116095C9" w14:textId="77777777" w:rsidR="00C951AC" w:rsidRDefault="00C951AC" w:rsidP="00032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5670C" w14:textId="77777777" w:rsidR="00C951AC" w:rsidRDefault="00C951AC" w:rsidP="00032922">
      <w:pPr>
        <w:spacing w:after="0" w:line="240" w:lineRule="auto"/>
      </w:pPr>
      <w:r>
        <w:separator/>
      </w:r>
    </w:p>
  </w:footnote>
  <w:footnote w:type="continuationSeparator" w:id="0">
    <w:p w14:paraId="4B36CDCA" w14:textId="77777777" w:rsidR="00C951AC" w:rsidRDefault="00C951AC" w:rsidP="000329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UxMDMzNLM3MTIyUdpeDU4uLM/DyQAqNaAG5l9V0sAAAA"/>
  </w:docVars>
  <w:rsids>
    <w:rsidRoot w:val="00EA3C84"/>
    <w:rsid w:val="00032922"/>
    <w:rsid w:val="00063DCC"/>
    <w:rsid w:val="000A1973"/>
    <w:rsid w:val="00162C6D"/>
    <w:rsid w:val="00187DBA"/>
    <w:rsid w:val="001F2724"/>
    <w:rsid w:val="002A4A48"/>
    <w:rsid w:val="002F3247"/>
    <w:rsid w:val="003016A0"/>
    <w:rsid w:val="00390193"/>
    <w:rsid w:val="004275CF"/>
    <w:rsid w:val="00471971"/>
    <w:rsid w:val="00535C69"/>
    <w:rsid w:val="00580D51"/>
    <w:rsid w:val="005C1C9A"/>
    <w:rsid w:val="005D7145"/>
    <w:rsid w:val="006122BF"/>
    <w:rsid w:val="00692E5B"/>
    <w:rsid w:val="006B0FC2"/>
    <w:rsid w:val="00792BB7"/>
    <w:rsid w:val="00805EE2"/>
    <w:rsid w:val="00930482"/>
    <w:rsid w:val="00A91414"/>
    <w:rsid w:val="00B255BC"/>
    <w:rsid w:val="00B45EE6"/>
    <w:rsid w:val="00B9521B"/>
    <w:rsid w:val="00BA3339"/>
    <w:rsid w:val="00BB2C21"/>
    <w:rsid w:val="00BF308C"/>
    <w:rsid w:val="00C951AC"/>
    <w:rsid w:val="00E4458F"/>
    <w:rsid w:val="00E871E8"/>
    <w:rsid w:val="00EA3C84"/>
    <w:rsid w:val="00EF713F"/>
    <w:rsid w:val="00FA0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AF295"/>
  <w15:chartTrackingRefBased/>
  <w15:docId w15:val="{D44883EE-14CD-4B0B-A45B-0A839A182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2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922"/>
  </w:style>
  <w:style w:type="paragraph" w:styleId="Footer">
    <w:name w:val="footer"/>
    <w:basedOn w:val="Normal"/>
    <w:link w:val="FooterChar"/>
    <w:uiPriority w:val="99"/>
    <w:unhideWhenUsed/>
    <w:rsid w:val="00032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0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69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8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9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1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9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3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1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5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97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6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1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5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7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4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4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6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4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1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5</Pages>
  <Words>1023</Words>
  <Characters>5837</Characters>
  <Application>Microsoft Office Word</Application>
  <DocSecurity>0</DocSecurity>
  <Lines>48</Lines>
  <Paragraphs>13</Paragraphs>
  <ScaleCrop>false</ScaleCrop>
  <Company/>
  <LinksUpToDate>false</LinksUpToDate>
  <CharactersWithSpaces>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Sparks</dc:creator>
  <cp:keywords/>
  <dc:description/>
  <cp:lastModifiedBy>Trevor Sparks</cp:lastModifiedBy>
  <cp:revision>30</cp:revision>
  <dcterms:created xsi:type="dcterms:W3CDTF">2022-11-06T01:55:00Z</dcterms:created>
  <dcterms:modified xsi:type="dcterms:W3CDTF">2022-11-20T15:44:00Z</dcterms:modified>
</cp:coreProperties>
</file>